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980"/>
      </w:tblGrid>
      <w:tr w:rsidR="007A0D69" w:rsidTr="00837322">
        <w:trPr>
          <w:trHeight w:val="16261"/>
        </w:trPr>
        <w:tc>
          <w:tcPr>
            <w:tcW w:w="10980" w:type="dxa"/>
          </w:tcPr>
          <w:p w:rsidR="007A0D69" w:rsidRDefault="003624A3" w:rsidP="00BA755A">
            <w:pPr>
              <w:jc w:val="center"/>
              <w:rPr>
                <w:b/>
                <w:spacing w:val="20"/>
                <w:sz w:val="30"/>
                <w:u w:val="single"/>
              </w:rPr>
            </w:pPr>
            <w:r w:rsidRPr="003624A3">
              <w:rPr>
                <w:noProof/>
                <w:sz w:val="24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5853001</wp:posOffset>
                      </wp:positionH>
                      <wp:positionV relativeFrom="paragraph">
                        <wp:posOffset>60796</wp:posOffset>
                      </wp:positionV>
                      <wp:extent cx="1027376" cy="1404620"/>
                      <wp:effectExtent l="0" t="0" r="20955" b="17780"/>
                      <wp:wrapSquare wrapText="bothSides"/>
                      <wp:docPr id="217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7376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3624A3" w:rsidRPr="003624A3" w:rsidRDefault="003624A3">
                                  <w:pPr>
                                    <w:rPr>
                                      <w:rFonts w:hint="eastAsia"/>
                                      <w:sz w:val="36"/>
                                    </w:rPr>
                                  </w:pPr>
                                  <w:r w:rsidRPr="003624A3">
                                    <w:rPr>
                                      <w:sz w:val="36"/>
                                      <w:u w:val="single"/>
                                    </w:rPr>
                                    <w:t xml:space="preserve">    </w:t>
                                  </w:r>
                                  <w:r w:rsidRPr="003624A3">
                                    <w:rPr>
                                      <w:sz w:val="36"/>
                                    </w:rPr>
                                    <w:t xml:space="preserve"> </w:t>
                                  </w:r>
                                  <w:r w:rsidRPr="003624A3">
                                    <w:rPr>
                                      <w:rFonts w:hint="eastAsia"/>
                                      <w:sz w:val="36"/>
                                    </w:rPr>
                                    <w:t>卷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" o:spid="_x0000_s1026" type="#_x0000_t202" style="position:absolute;left:0;text-align:left;margin-left:460.85pt;margin-top:4.8pt;width:80.9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">
                      <v:textbox style="mso-fit-shape-to-text:t">
                        <w:txbxContent>
                          <w:p w:rsidR="003624A3" w:rsidRPr="003624A3" w:rsidRDefault="003624A3">
                            <w:pPr>
                              <w:rPr>
                                <w:rFonts w:hint="eastAsia"/>
                                <w:sz w:val="36"/>
                              </w:rPr>
                            </w:pPr>
                            <w:r w:rsidRPr="003624A3">
                              <w:rPr>
                                <w:sz w:val="36"/>
                                <w:u w:val="single"/>
                              </w:rPr>
                              <w:t xml:space="preserve">    </w:t>
                            </w:r>
                            <w:r w:rsidRPr="003624A3">
                              <w:rPr>
                                <w:sz w:val="36"/>
                              </w:rPr>
                              <w:t xml:space="preserve"> </w:t>
                            </w:r>
                            <w:r w:rsidRPr="003624A3">
                              <w:rPr>
                                <w:rFonts w:hint="eastAsia"/>
                                <w:sz w:val="36"/>
                              </w:rPr>
                              <w:t>卷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7A0D69">
              <w:rPr>
                <w:rFonts w:hint="eastAsia"/>
                <w:b/>
                <w:spacing w:val="20"/>
                <w:sz w:val="30"/>
                <w:u w:val="single"/>
              </w:rPr>
              <w:t>清华大学本科生考试</w:t>
            </w:r>
            <w:r>
              <w:rPr>
                <w:rFonts w:hint="eastAsia"/>
                <w:b/>
                <w:spacing w:val="20"/>
                <w:sz w:val="30"/>
                <w:u w:val="single"/>
              </w:rPr>
              <w:t>答题</w:t>
            </w:r>
            <w:r w:rsidR="007A0D69">
              <w:rPr>
                <w:rFonts w:hint="eastAsia"/>
                <w:b/>
                <w:spacing w:val="20"/>
                <w:sz w:val="30"/>
                <w:u w:val="single"/>
              </w:rPr>
              <w:t>纸</w:t>
            </w:r>
          </w:p>
          <w:p w:rsidR="007A0D69" w:rsidRDefault="007A0D69" w:rsidP="00BA755A">
            <w:pPr>
              <w:ind w:firstLineChars="200" w:firstLine="480"/>
              <w:rPr>
                <w:sz w:val="24"/>
              </w:rPr>
            </w:pPr>
            <w:r>
              <w:rPr>
                <w:rFonts w:hint="eastAsia"/>
                <w:sz w:val="24"/>
              </w:rPr>
              <w:t>考试课程</w:t>
            </w:r>
            <w:r>
              <w:rPr>
                <w:rFonts w:hint="eastAsia"/>
                <w:sz w:val="24"/>
                <w:u w:val="single"/>
              </w:rPr>
              <w:t xml:space="preserve">   </w:t>
            </w:r>
            <w:r w:rsidRPr="008F0D9D">
              <w:rPr>
                <w:rFonts w:ascii="华文楷体" w:eastAsia="华文楷体" w:hAnsi="华文楷体" w:hint="eastAsia"/>
                <w:sz w:val="28"/>
                <w:szCs w:val="28"/>
                <w:u w:val="single"/>
              </w:rPr>
              <w:t>系统工程导论</w:t>
            </w:r>
            <w:r w:rsidRPr="008F0D9D">
              <w:rPr>
                <w:rFonts w:hint="eastAsia"/>
                <w:sz w:val="28"/>
                <w:szCs w:val="28"/>
                <w:u w:val="single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  </w:t>
            </w:r>
            <w:r>
              <w:rPr>
                <w:rFonts w:hint="eastAsia"/>
                <w:sz w:val="24"/>
              </w:rPr>
              <w:t xml:space="preserve"> </w:t>
            </w:r>
            <w:r w:rsidR="003624A3">
              <w:rPr>
                <w:rFonts w:hint="eastAsia"/>
                <w:sz w:val="24"/>
              </w:rPr>
              <w:t xml:space="preserve"> </w:t>
            </w:r>
            <w:r w:rsidR="003624A3">
              <w:rPr>
                <w:sz w:val="24"/>
              </w:rPr>
              <w:t xml:space="preserve">      </w:t>
            </w:r>
            <w:r>
              <w:rPr>
                <w:rFonts w:hint="eastAsia"/>
                <w:sz w:val="24"/>
              </w:rPr>
              <w:t xml:space="preserve">     </w:t>
            </w:r>
            <w:r w:rsidR="003624A3">
              <w:rPr>
                <w:rFonts w:hint="eastAsia"/>
                <w:sz w:val="24"/>
              </w:rPr>
              <w:t>考试时间：</w:t>
            </w:r>
            <w:r>
              <w:rPr>
                <w:rFonts w:hint="eastAsia"/>
                <w:sz w:val="24"/>
              </w:rPr>
              <w:t>20</w:t>
            </w:r>
            <w:r w:rsidR="002353B3">
              <w:rPr>
                <w:sz w:val="24"/>
              </w:rPr>
              <w:t>20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</w:t>
            </w:r>
            <w:r w:rsidR="00B12EC5">
              <w:rPr>
                <w:rFonts w:hint="eastAsia"/>
                <w:sz w:val="24"/>
              </w:rPr>
              <w:t>6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月</w:t>
            </w:r>
            <w:r>
              <w:rPr>
                <w:rFonts w:hint="eastAsia"/>
                <w:sz w:val="24"/>
              </w:rPr>
              <w:t xml:space="preserve"> </w:t>
            </w:r>
            <w:r w:rsidR="002353B3">
              <w:rPr>
                <w:sz w:val="24"/>
              </w:rPr>
              <w:t>1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日</w:t>
            </w:r>
          </w:p>
          <w:p w:rsidR="007A0D69" w:rsidRDefault="007A0D69" w:rsidP="00BA755A">
            <w:pPr>
              <w:ind w:firstLine="465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姓名</w:t>
            </w:r>
            <w:r>
              <w:rPr>
                <w:rFonts w:hint="eastAsia"/>
                <w:sz w:val="24"/>
                <w:u w:val="single"/>
              </w:rPr>
              <w:t xml:space="preserve">               </w:t>
            </w:r>
            <w:r>
              <w:rPr>
                <w:rFonts w:hint="eastAsia"/>
                <w:sz w:val="24"/>
              </w:rPr>
              <w:t xml:space="preserve">     </w:t>
            </w:r>
            <w:r>
              <w:rPr>
                <w:rFonts w:hint="eastAsia"/>
                <w:sz w:val="24"/>
              </w:rPr>
              <w:t>班级</w:t>
            </w:r>
            <w:r>
              <w:rPr>
                <w:rFonts w:hint="eastAsia"/>
                <w:sz w:val="24"/>
                <w:u w:val="single"/>
              </w:rPr>
              <w:t xml:space="preserve">            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学号</w:t>
            </w:r>
            <w:r>
              <w:rPr>
                <w:rFonts w:hint="eastAsia"/>
                <w:sz w:val="24"/>
                <w:u w:val="single"/>
              </w:rPr>
              <w:t xml:space="preserve">                </w:t>
            </w:r>
          </w:p>
          <w:p w:rsidR="00F975E8" w:rsidRDefault="00F975E8" w:rsidP="00837322">
            <w:pPr>
              <w:rPr>
                <w:rFonts w:ascii="华文楷体" w:eastAsia="华文楷体" w:hAnsi="华文楷体"/>
                <w:b/>
                <w:sz w:val="24"/>
                <w:u w:val="single"/>
              </w:rPr>
            </w:pPr>
            <w:r>
              <w:rPr>
                <w:rFonts w:ascii="华文楷体" w:eastAsia="华文楷体" w:hAnsi="华文楷体" w:hint="eastAsia"/>
                <w:b/>
                <w:noProof/>
                <w:sz w:val="24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>
                      <wp:simplePos x="0" y="0"/>
                      <wp:positionH relativeFrom="column">
                        <wp:posOffset>2766</wp:posOffset>
                      </wp:positionH>
                      <wp:positionV relativeFrom="paragraph">
                        <wp:posOffset>394851</wp:posOffset>
                      </wp:positionV>
                      <wp:extent cx="6875334" cy="1543420"/>
                      <wp:effectExtent l="0" t="0" r="20955" b="19050"/>
                      <wp:wrapNone/>
                      <wp:docPr id="8" name="矩形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75334" cy="15434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20000"/>
                                  <a:lumOff val="8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69891A" id="矩形 8" o:spid="_x0000_s1026" style="position:absolute;left:0;text-align:left;margin-left:.2pt;margin-top:31.1pt;width:541.35pt;height:121.55pt;z-index:-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" fillcolor="#e2efd9 [665]" strokecolor="#1f4d78 [1604]" strokeweight="1pt"/>
                  </w:pict>
                </mc:Fallback>
              </mc:AlternateContent>
            </w:r>
            <w:r w:rsidR="007A0D69" w:rsidRPr="006E5C03">
              <w:rPr>
                <w:rFonts w:ascii="华文楷体" w:eastAsia="华文楷体" w:hAnsi="华文楷体" w:hint="eastAsia"/>
                <w:b/>
                <w:sz w:val="24"/>
                <w:u w:val="single"/>
              </w:rPr>
              <w:t>注意：请将所有答案</w:t>
            </w:r>
            <w:r w:rsidR="003624A3">
              <w:rPr>
                <w:rFonts w:ascii="华文楷体" w:eastAsia="华文楷体" w:hAnsi="华文楷体" w:hint="eastAsia"/>
                <w:b/>
                <w:sz w:val="24"/>
                <w:u w:val="single"/>
              </w:rPr>
              <w:t>写在自行准备的白纸上</w:t>
            </w:r>
            <w:r w:rsidR="007A0D69" w:rsidRPr="006E5C03">
              <w:rPr>
                <w:rFonts w:ascii="华文楷体" w:eastAsia="华文楷体" w:hAnsi="华文楷体" w:hint="eastAsia"/>
                <w:b/>
                <w:sz w:val="24"/>
                <w:u w:val="single"/>
              </w:rPr>
              <w:t>，</w:t>
            </w:r>
            <w:r w:rsidR="003624A3">
              <w:rPr>
                <w:rFonts w:ascii="华文楷体" w:eastAsia="华文楷体" w:hAnsi="华文楷体" w:hint="eastAsia"/>
                <w:b/>
                <w:sz w:val="24"/>
                <w:u w:val="single"/>
              </w:rPr>
              <w:t>考试结束后</w:t>
            </w:r>
            <w:r w:rsidR="003624A3" w:rsidRPr="00837322">
              <w:rPr>
                <w:rFonts w:ascii="华文楷体" w:eastAsia="华文楷体" w:hAnsi="华文楷体" w:hint="eastAsia"/>
                <w:b/>
                <w:color w:val="FF0000"/>
                <w:sz w:val="24"/>
                <w:u w:val="single"/>
              </w:rPr>
              <w:t>拍照后粘贴</w:t>
            </w:r>
            <w:r w:rsidR="003624A3">
              <w:rPr>
                <w:rFonts w:ascii="华文楷体" w:eastAsia="华文楷体" w:hAnsi="华文楷体" w:hint="eastAsia"/>
                <w:b/>
                <w:sz w:val="24"/>
                <w:u w:val="single"/>
              </w:rPr>
              <w:t>在下面空白处，在</w:t>
            </w:r>
            <w:r w:rsidR="003624A3" w:rsidRPr="003624A3">
              <w:rPr>
                <w:rFonts w:ascii="华文楷体" w:eastAsia="华文楷体" w:hAnsi="华文楷体" w:hint="eastAsia"/>
                <w:b/>
                <w:color w:val="FF0000"/>
                <w:sz w:val="24"/>
                <w:u w:val="single"/>
              </w:rPr>
              <w:t>网络学堂</w:t>
            </w:r>
            <w:r w:rsidR="003624A3">
              <w:rPr>
                <w:rFonts w:ascii="华文楷体" w:eastAsia="华文楷体" w:hAnsi="华文楷体" w:hint="eastAsia"/>
                <w:b/>
                <w:sz w:val="24"/>
                <w:u w:val="single"/>
              </w:rPr>
              <w:t>上提交</w:t>
            </w:r>
            <w:r w:rsidR="007A0D69" w:rsidRPr="006E5C03">
              <w:rPr>
                <w:rFonts w:ascii="华文楷体" w:eastAsia="华文楷体" w:hAnsi="华文楷体" w:hint="eastAsia"/>
                <w:b/>
                <w:sz w:val="24"/>
                <w:u w:val="single"/>
              </w:rPr>
              <w:t>）</w:t>
            </w:r>
          </w:p>
          <w:p w:rsidR="00F975E8" w:rsidRPr="00F975E8" w:rsidRDefault="00837322" w:rsidP="00F975E8">
            <w:pPr>
              <w:jc w:val="center"/>
              <w:rPr>
                <w:rFonts w:ascii="方正楷体_GBK" w:eastAsia="方正楷体_GBK" w:hint="eastAsia"/>
                <w:b/>
                <w:color w:val="000000"/>
                <w:szCs w:val="21"/>
              </w:rPr>
            </w:pPr>
            <w:r w:rsidRPr="00F975E8">
              <w:rPr>
                <w:rFonts w:ascii="方正楷体_GBK" w:eastAsia="方正楷体_GBK" w:hint="eastAsia"/>
                <w:b/>
                <w:color w:val="000000"/>
                <w:sz w:val="24"/>
                <w:szCs w:val="21"/>
              </w:rPr>
              <w:t>清华大学在线考试诚信承诺书</w:t>
            </w:r>
          </w:p>
          <w:p w:rsidR="00837322" w:rsidRPr="00F975E8" w:rsidRDefault="00837322" w:rsidP="00F975E8">
            <w:pPr>
              <w:spacing w:line="320" w:lineRule="exact"/>
              <w:ind w:firstLineChars="200" w:firstLine="480"/>
              <w:rPr>
                <w:rFonts w:ascii="方正楷体_GBK" w:eastAsia="方正楷体_GBK" w:hint="eastAsia"/>
                <w:sz w:val="24"/>
              </w:rPr>
            </w:pPr>
            <w:r w:rsidRPr="00F975E8">
              <w:rPr>
                <w:rFonts w:ascii="方正楷体_GBK" w:eastAsia="方正楷体_GBK" w:hint="eastAsia"/>
                <w:sz w:val="24"/>
              </w:rPr>
              <w:t>我承诺，在考试期间，不使用、提供或接受未经授权的任何帮助或信息，不请人代考或者代替别人考试，按要求独立答卷，不与他人进行交流。</w:t>
            </w:r>
          </w:p>
          <w:p w:rsidR="00837322" w:rsidRPr="00F975E8" w:rsidRDefault="00837322" w:rsidP="00F975E8">
            <w:pPr>
              <w:spacing w:line="320" w:lineRule="exact"/>
              <w:ind w:firstLineChars="200" w:firstLine="480"/>
              <w:rPr>
                <w:rFonts w:ascii="方正楷体_GBK" w:eastAsia="方正楷体_GBK" w:hint="eastAsia"/>
                <w:sz w:val="24"/>
              </w:rPr>
            </w:pPr>
            <w:r w:rsidRPr="00F975E8">
              <w:rPr>
                <w:rFonts w:ascii="方正楷体_GBK" w:eastAsia="方正楷体_GBK" w:hint="eastAsia"/>
                <w:sz w:val="24"/>
              </w:rPr>
              <w:t>我承</w:t>
            </w:r>
            <w:r w:rsidR="006B31FB">
              <w:rPr>
                <w:rFonts w:ascii="方正楷体_GBK" w:eastAsia="方正楷体_GBK" w:hint="eastAsia"/>
                <w:sz w:val="24"/>
              </w:rPr>
              <w:t>诺，严格遵守校规校纪，诚信考试！若有违反考试纪律行为，同意按照</w:t>
            </w:r>
            <w:bookmarkStart w:id="0" w:name="_GoBack"/>
            <w:bookmarkEnd w:id="0"/>
            <w:r w:rsidRPr="00F975E8">
              <w:rPr>
                <w:rFonts w:ascii="方正楷体_GBK" w:eastAsia="方正楷体_GBK" w:hint="eastAsia"/>
                <w:sz w:val="24"/>
              </w:rPr>
              <w:t>《清华大学学生纪律处分管理规定》《清华大学学生纪律处分管理规定实施细则》给予处理。</w:t>
            </w:r>
          </w:p>
          <w:p w:rsidR="00837322" w:rsidRPr="00F975E8" w:rsidRDefault="00331B43" w:rsidP="00F975E8">
            <w:pPr>
              <w:spacing w:line="320" w:lineRule="exact"/>
              <w:ind w:firstLineChars="200" w:firstLine="480"/>
              <w:rPr>
                <w:rFonts w:ascii="方正楷体_GBK" w:eastAsia="方正楷体_GBK" w:hint="eastAsia"/>
                <w:sz w:val="24"/>
              </w:rPr>
            </w:pPr>
            <w:r>
              <w:rPr>
                <w:rFonts w:ascii="方正楷体_GBK" w:eastAsia="方正楷体_GBK" w:hint="eastAsia"/>
                <w:sz w:val="24"/>
              </w:rPr>
              <w:t>我承诺，不</w:t>
            </w:r>
            <w:r w:rsidR="00837322" w:rsidRPr="00F975E8">
              <w:rPr>
                <w:rFonts w:ascii="方正楷体_GBK" w:eastAsia="方正楷体_GBK" w:hint="eastAsia"/>
                <w:sz w:val="24"/>
              </w:rPr>
              <w:t>保留</w:t>
            </w:r>
            <w:r>
              <w:rPr>
                <w:rFonts w:ascii="方正楷体_GBK" w:eastAsia="方正楷体_GBK" w:hint="eastAsia"/>
                <w:sz w:val="24"/>
              </w:rPr>
              <w:t>试题、不</w:t>
            </w:r>
            <w:r w:rsidR="00837322" w:rsidRPr="00F975E8">
              <w:rPr>
                <w:rFonts w:ascii="方正楷体_GBK" w:eastAsia="方正楷体_GBK" w:hint="eastAsia"/>
                <w:sz w:val="24"/>
              </w:rPr>
              <w:t>扩散试题！</w:t>
            </w:r>
          </w:p>
          <w:p w:rsidR="00F975E8" w:rsidRDefault="00837322" w:rsidP="00837322">
            <w:pPr>
              <w:pStyle w:val="ad"/>
              <w:shd w:val="clear" w:color="auto" w:fill="FFFFFF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                           </w:t>
            </w:r>
          </w:p>
          <w:p w:rsidR="00F975E8" w:rsidRDefault="00F975E8" w:rsidP="00837322">
            <w:pPr>
              <w:pStyle w:val="ad"/>
              <w:shd w:val="clear" w:color="auto" w:fill="FFFFFF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  <w:p w:rsidR="00331B43" w:rsidRDefault="00331B43" w:rsidP="00837322">
            <w:pPr>
              <w:pStyle w:val="ad"/>
              <w:shd w:val="clear" w:color="auto" w:fill="FFFFFF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  <w:p w:rsidR="00331B43" w:rsidRDefault="00331B43" w:rsidP="00837322">
            <w:pPr>
              <w:pStyle w:val="ad"/>
              <w:shd w:val="clear" w:color="auto" w:fill="FFFFFF"/>
              <w:rPr>
                <w:rFonts w:ascii="Times New Roman" w:hAnsi="Times New Roman" w:cs="Times New Roman"/>
                <w:color w:val="000000"/>
                <w:sz w:val="21"/>
                <w:szCs w:val="21"/>
              </w:rPr>
            </w:pPr>
          </w:p>
          <w:p w:rsidR="00331B43" w:rsidRDefault="00331B43" w:rsidP="00837322">
            <w:pPr>
              <w:pStyle w:val="ad"/>
              <w:shd w:val="clear" w:color="auto" w:fill="FFFFFF"/>
              <w:rPr>
                <w:rFonts w:ascii="Times New Roman" w:hAnsi="Times New Roman" w:cs="Times New Roman" w:hint="eastAsia"/>
                <w:color w:val="000000"/>
                <w:sz w:val="21"/>
                <w:szCs w:val="21"/>
              </w:rPr>
            </w:pPr>
          </w:p>
          <w:p w:rsidR="00331B43" w:rsidRDefault="00331B43" w:rsidP="00837322">
            <w:pPr>
              <w:pStyle w:val="ad"/>
              <w:shd w:val="clear" w:color="auto" w:fill="FFFFFF"/>
              <w:rPr>
                <w:color w:val="000000"/>
                <w:sz w:val="21"/>
                <w:szCs w:val="21"/>
              </w:rPr>
            </w:pPr>
          </w:p>
          <w:p w:rsidR="00837322" w:rsidRDefault="00837322" w:rsidP="00331B43">
            <w:pPr>
              <w:pStyle w:val="ad"/>
              <w:shd w:val="clear" w:color="auto" w:fill="FFFFFF"/>
              <w:ind w:firstLineChars="3600" w:firstLine="7560"/>
              <w:rPr>
                <w:rFonts w:hint="eastAsia"/>
                <w:color w:val="000000"/>
                <w:sz w:val="21"/>
                <w:szCs w:val="21"/>
              </w:rPr>
            </w:pPr>
            <w:r>
              <w:rPr>
                <w:rFonts w:hint="eastAsia"/>
                <w:color w:val="000000"/>
                <w:sz w:val="21"/>
                <w:szCs w:val="21"/>
              </w:rPr>
              <w:t>考生签字：</w:t>
            </w: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  </w:t>
            </w:r>
          </w:p>
          <w:p w:rsidR="00837322" w:rsidRDefault="00331B43" w:rsidP="00837322">
            <w:pPr>
              <w:pStyle w:val="ad"/>
              <w:shd w:val="clear" w:color="auto" w:fill="FFFFFF"/>
              <w:rPr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1"/>
                <w:szCs w:val="21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>
                      <wp:simplePos x="0" y="0"/>
                      <wp:positionH relativeFrom="column">
                        <wp:posOffset>-38101</wp:posOffset>
                      </wp:positionH>
                      <wp:positionV relativeFrom="paragraph">
                        <wp:posOffset>330835</wp:posOffset>
                      </wp:positionV>
                      <wp:extent cx="6913245" cy="38100"/>
                      <wp:effectExtent l="0" t="0" r="20955" b="19050"/>
                      <wp:wrapNone/>
                      <wp:docPr id="9" name="直接连接符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913245" cy="381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1BCF130" id="直接连接符 9" o:spid="_x0000_s1026" style="position:absolute;left:0;text-align:lef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26.05pt" to="541.35pt,2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" strokecolor="#5b9bd5 [3204]" strokeweight=".5pt">
                      <v:stroke joinstyle="miter"/>
                    </v:line>
                  </w:pict>
                </mc:Fallback>
              </mc:AlternateContent>
            </w:r>
            <w:r w:rsidR="00837322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                                                           </w:t>
            </w:r>
            <w:r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 xml:space="preserve">                                                     </w:t>
            </w:r>
            <w:r w:rsidR="00837322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2020</w:t>
            </w:r>
            <w:r w:rsidR="00837322">
              <w:rPr>
                <w:rFonts w:hint="eastAsia"/>
                <w:color w:val="000000"/>
                <w:sz w:val="21"/>
                <w:szCs w:val="21"/>
              </w:rPr>
              <w:t>年</w:t>
            </w:r>
            <w:r w:rsidR="00837322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    </w:t>
            </w:r>
            <w:r w:rsidR="00837322">
              <w:rPr>
                <w:rFonts w:hint="eastAsia"/>
                <w:color w:val="000000"/>
                <w:sz w:val="21"/>
                <w:szCs w:val="21"/>
              </w:rPr>
              <w:t>月</w:t>
            </w:r>
            <w:r w:rsidR="00837322">
              <w:rPr>
                <w:rFonts w:ascii="Times New Roman" w:hAnsi="Times New Roman" w:cs="Times New Roman"/>
                <w:color w:val="000000"/>
                <w:sz w:val="21"/>
                <w:szCs w:val="21"/>
              </w:rPr>
              <w:t>   </w:t>
            </w:r>
            <w:r w:rsidR="00837322">
              <w:rPr>
                <w:rFonts w:hint="eastAsia"/>
                <w:color w:val="000000"/>
                <w:sz w:val="21"/>
                <w:szCs w:val="21"/>
              </w:rPr>
              <w:t>日</w:t>
            </w:r>
          </w:p>
          <w:p w:rsidR="00331B43" w:rsidRPr="00331B43" w:rsidRDefault="003D2AFD" w:rsidP="00837322">
            <w:pPr>
              <w:pStyle w:val="ad"/>
              <w:shd w:val="clear" w:color="auto" w:fill="FFFFFF"/>
              <w:rPr>
                <w:rFonts w:ascii="方正楷体_GBK" w:eastAsia="方正楷体_GBK" w:hint="eastAsia"/>
                <w:color w:val="000000"/>
                <w:sz w:val="28"/>
                <w:szCs w:val="21"/>
              </w:rPr>
            </w:pPr>
            <w:r>
              <w:rPr>
                <w:rFonts w:ascii="方正楷体_GBK" w:eastAsia="方正楷体_GBK" w:hint="eastAsia"/>
                <w:color w:val="000000"/>
                <w:sz w:val="28"/>
                <w:szCs w:val="21"/>
              </w:rPr>
              <w:t>重要</w:t>
            </w:r>
            <w:r w:rsidR="00331B43">
              <w:rPr>
                <w:rFonts w:ascii="方正楷体_GBK" w:eastAsia="方正楷体_GBK" w:hint="eastAsia"/>
                <w:color w:val="000000"/>
                <w:sz w:val="28"/>
                <w:szCs w:val="21"/>
              </w:rPr>
              <w:t>提示：</w:t>
            </w:r>
            <w:r w:rsidR="00331B43" w:rsidRPr="00331B43">
              <w:rPr>
                <w:rFonts w:ascii="方正楷体_GBK" w:eastAsia="方正楷体_GBK" w:hint="eastAsia"/>
                <w:color w:val="000000"/>
                <w:sz w:val="28"/>
                <w:szCs w:val="21"/>
              </w:rPr>
              <w:t>请标明题号，不用抄题，拍照后，粘贴，答题纸不够，可自行增加。</w:t>
            </w:r>
          </w:p>
          <w:p w:rsidR="00837322" w:rsidRPr="00837322" w:rsidRDefault="00837322" w:rsidP="00837322">
            <w:pPr>
              <w:ind w:firstLineChars="100" w:firstLine="210"/>
              <w:rPr>
                <w:rFonts w:hint="eastAsia"/>
                <w:szCs w:val="21"/>
              </w:rPr>
            </w:pPr>
          </w:p>
        </w:tc>
      </w:tr>
      <w:tr w:rsidR="00837322" w:rsidTr="00837322">
        <w:trPr>
          <w:trHeight w:val="16261"/>
        </w:trPr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7322" w:rsidRPr="00837322" w:rsidRDefault="00837322" w:rsidP="00837322">
            <w:pPr>
              <w:jc w:val="center"/>
              <w:rPr>
                <w:noProof/>
                <w:sz w:val="24"/>
              </w:rPr>
            </w:pPr>
          </w:p>
        </w:tc>
      </w:tr>
      <w:tr w:rsidR="003D2AFD" w:rsidTr="00837322">
        <w:trPr>
          <w:trHeight w:val="16261"/>
        </w:trPr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AFD" w:rsidRPr="00837322" w:rsidRDefault="003D2AFD" w:rsidP="00837322">
            <w:pPr>
              <w:jc w:val="center"/>
              <w:rPr>
                <w:noProof/>
                <w:sz w:val="24"/>
              </w:rPr>
            </w:pPr>
          </w:p>
        </w:tc>
      </w:tr>
      <w:tr w:rsidR="003D2AFD" w:rsidTr="00837322">
        <w:trPr>
          <w:trHeight w:val="16261"/>
        </w:trPr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AFD" w:rsidRPr="00837322" w:rsidRDefault="003D2AFD" w:rsidP="00837322">
            <w:pPr>
              <w:jc w:val="center"/>
              <w:rPr>
                <w:noProof/>
                <w:sz w:val="24"/>
              </w:rPr>
            </w:pPr>
          </w:p>
        </w:tc>
      </w:tr>
      <w:tr w:rsidR="00837322" w:rsidTr="00837322">
        <w:trPr>
          <w:trHeight w:val="16261"/>
        </w:trPr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7322" w:rsidRPr="00837322" w:rsidRDefault="00837322" w:rsidP="00837322">
            <w:pPr>
              <w:jc w:val="center"/>
              <w:rPr>
                <w:noProof/>
                <w:sz w:val="24"/>
              </w:rPr>
            </w:pPr>
          </w:p>
        </w:tc>
      </w:tr>
      <w:tr w:rsidR="00837322" w:rsidTr="00837322">
        <w:trPr>
          <w:trHeight w:val="16261"/>
        </w:trPr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7322" w:rsidRPr="00837322" w:rsidRDefault="00837322" w:rsidP="00837322">
            <w:pPr>
              <w:jc w:val="center"/>
              <w:rPr>
                <w:noProof/>
                <w:sz w:val="24"/>
              </w:rPr>
            </w:pPr>
          </w:p>
        </w:tc>
      </w:tr>
      <w:tr w:rsidR="003D2AFD" w:rsidTr="00B5727E">
        <w:trPr>
          <w:trHeight w:val="16261"/>
        </w:trPr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AFD" w:rsidRPr="00837322" w:rsidRDefault="003D2AFD" w:rsidP="00B5727E">
            <w:pPr>
              <w:jc w:val="center"/>
              <w:rPr>
                <w:noProof/>
                <w:sz w:val="24"/>
              </w:rPr>
            </w:pPr>
          </w:p>
        </w:tc>
      </w:tr>
      <w:tr w:rsidR="003D2AFD" w:rsidTr="00B5727E">
        <w:trPr>
          <w:trHeight w:val="16261"/>
        </w:trPr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AFD" w:rsidRPr="00837322" w:rsidRDefault="003D2AFD" w:rsidP="00B5727E">
            <w:pPr>
              <w:jc w:val="center"/>
              <w:rPr>
                <w:noProof/>
                <w:sz w:val="24"/>
              </w:rPr>
            </w:pPr>
          </w:p>
        </w:tc>
      </w:tr>
      <w:tr w:rsidR="003D2AFD" w:rsidTr="003D2AFD">
        <w:trPr>
          <w:trHeight w:val="16261"/>
        </w:trPr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AFD" w:rsidRPr="00837322" w:rsidRDefault="003D2AFD" w:rsidP="00B5727E">
            <w:pPr>
              <w:jc w:val="center"/>
              <w:rPr>
                <w:noProof/>
                <w:sz w:val="24"/>
              </w:rPr>
            </w:pPr>
          </w:p>
        </w:tc>
      </w:tr>
      <w:tr w:rsidR="003D2AFD" w:rsidTr="003D2AFD">
        <w:trPr>
          <w:trHeight w:val="16261"/>
        </w:trPr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D2AFD" w:rsidRPr="00837322" w:rsidRDefault="003D2AFD" w:rsidP="00B5727E">
            <w:pPr>
              <w:jc w:val="center"/>
              <w:rPr>
                <w:noProof/>
                <w:sz w:val="24"/>
              </w:rPr>
            </w:pPr>
          </w:p>
        </w:tc>
      </w:tr>
    </w:tbl>
    <w:p w:rsidR="000B27D4" w:rsidRPr="00837322" w:rsidRDefault="000B27D4" w:rsidP="00BA755A"/>
    <w:sectPr w:rsidR="000B27D4" w:rsidRPr="00837322" w:rsidSect="00926D5A">
      <w:footerReference w:type="default" r:id="rId8"/>
      <w:pgSz w:w="11906" w:h="16838"/>
      <w:pgMar w:top="567" w:right="567" w:bottom="567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4D37" w:rsidRDefault="008F4D37">
      <w:r>
        <w:separator/>
      </w:r>
    </w:p>
  </w:endnote>
  <w:endnote w:type="continuationSeparator" w:id="0">
    <w:p w:rsidR="008F4D37" w:rsidRDefault="008F4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楷体_GBK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2574439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:rsidR="00331B43" w:rsidRDefault="00331B43">
            <w:pPr>
              <w:pStyle w:val="a5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B31F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B31FB">
              <w:rPr>
                <w:b/>
                <w:bCs/>
                <w:noProof/>
              </w:rPr>
              <w:t>1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31B43" w:rsidRDefault="00331B4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4D37" w:rsidRDefault="008F4D37">
      <w:r>
        <w:separator/>
      </w:r>
    </w:p>
  </w:footnote>
  <w:footnote w:type="continuationSeparator" w:id="0">
    <w:p w:rsidR="008F4D37" w:rsidRDefault="008F4D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83AF3"/>
    <w:multiLevelType w:val="hybridMultilevel"/>
    <w:tmpl w:val="849CD482"/>
    <w:lvl w:ilvl="0" w:tplc="9526576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197" w:hanging="420"/>
      </w:pPr>
      <w:rPr>
        <w:rFonts w:hint="default"/>
      </w:rPr>
    </w:lvl>
    <w:lvl w:ilvl="2" w:tplc="31784D52">
      <w:start w:val="1"/>
      <w:numFmt w:val="decimalEnclosedCircle"/>
      <w:lvlText w:val="%3"/>
      <w:lvlJc w:val="left"/>
      <w:pPr>
        <w:ind w:left="1557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" w15:restartNumberingAfterBreak="0">
    <w:nsid w:val="068541A1"/>
    <w:multiLevelType w:val="hybridMultilevel"/>
    <w:tmpl w:val="E71A4D3C"/>
    <w:lvl w:ilvl="0" w:tplc="4D42668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51640F"/>
    <w:multiLevelType w:val="hybridMultilevel"/>
    <w:tmpl w:val="2EC6D288"/>
    <w:lvl w:ilvl="0" w:tplc="0FE40E2C">
      <w:start w:val="1"/>
      <w:numFmt w:val="upperLetter"/>
      <w:lvlText w:val="%1）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55" w:hanging="420"/>
      </w:pPr>
    </w:lvl>
    <w:lvl w:ilvl="2" w:tplc="0409001B" w:tentative="1">
      <w:start w:val="1"/>
      <w:numFmt w:val="lowerRoman"/>
      <w:lvlText w:val="%3."/>
      <w:lvlJc w:val="righ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9" w:tentative="1">
      <w:start w:val="1"/>
      <w:numFmt w:val="lowerLetter"/>
      <w:lvlText w:val="%5)"/>
      <w:lvlJc w:val="left"/>
      <w:pPr>
        <w:ind w:left="2415" w:hanging="420"/>
      </w:pPr>
    </w:lvl>
    <w:lvl w:ilvl="5" w:tplc="0409001B" w:tentative="1">
      <w:start w:val="1"/>
      <w:numFmt w:val="lowerRoman"/>
      <w:lvlText w:val="%6."/>
      <w:lvlJc w:val="righ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9" w:tentative="1">
      <w:start w:val="1"/>
      <w:numFmt w:val="lowerLetter"/>
      <w:lvlText w:val="%8)"/>
      <w:lvlJc w:val="left"/>
      <w:pPr>
        <w:ind w:left="3675" w:hanging="420"/>
      </w:pPr>
    </w:lvl>
    <w:lvl w:ilvl="8" w:tplc="0409001B" w:tentative="1">
      <w:start w:val="1"/>
      <w:numFmt w:val="lowerRoman"/>
      <w:lvlText w:val="%9."/>
      <w:lvlJc w:val="right"/>
      <w:pPr>
        <w:ind w:left="4095" w:hanging="420"/>
      </w:pPr>
    </w:lvl>
  </w:abstractNum>
  <w:abstractNum w:abstractNumId="3" w15:restartNumberingAfterBreak="0">
    <w:nsid w:val="0F6A7DC0"/>
    <w:multiLevelType w:val="hybridMultilevel"/>
    <w:tmpl w:val="36F01188"/>
    <w:lvl w:ilvl="0" w:tplc="5A7CB618">
      <w:start w:val="1"/>
      <w:numFmt w:val="upperLetter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101E0EC5"/>
    <w:multiLevelType w:val="hybridMultilevel"/>
    <w:tmpl w:val="F6EEC7DE"/>
    <w:lvl w:ilvl="0" w:tplc="DD360BDA">
      <w:start w:val="1"/>
      <w:numFmt w:val="upperLetter"/>
      <w:lvlText w:val="%1）"/>
      <w:lvlJc w:val="left"/>
      <w:pPr>
        <w:ind w:left="837" w:hanging="480"/>
      </w:pPr>
      <w:rPr>
        <w:rFonts w:hint="default"/>
      </w:rPr>
    </w:lvl>
    <w:lvl w:ilvl="1" w:tplc="DD360BDA">
      <w:start w:val="1"/>
      <w:numFmt w:val="upperLetter"/>
      <w:lvlText w:val="%2）"/>
      <w:lvlJc w:val="left"/>
      <w:pPr>
        <w:ind w:left="1202" w:hanging="420"/>
      </w:pPr>
      <w:rPr>
        <w:rFonts w:hint="default"/>
      </w:rPr>
    </w:lvl>
    <w:lvl w:ilvl="2" w:tplc="31784D52">
      <w:start w:val="1"/>
      <w:numFmt w:val="decimalEnclosedCircle"/>
      <w:lvlText w:val="%3"/>
      <w:lvlJc w:val="left"/>
      <w:pPr>
        <w:ind w:left="1557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5" w15:restartNumberingAfterBreak="0">
    <w:nsid w:val="10A301EB"/>
    <w:multiLevelType w:val="hybridMultilevel"/>
    <w:tmpl w:val="57328B40"/>
    <w:lvl w:ilvl="0" w:tplc="04090011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680" w:hanging="420"/>
      </w:pPr>
      <w:rPr>
        <w:rFonts w:hint="default"/>
      </w:rPr>
    </w:lvl>
    <w:lvl w:ilvl="2" w:tplc="31784D52">
      <w:start w:val="1"/>
      <w:numFmt w:val="decimalEnclosedCircle"/>
      <w:lvlText w:val="%3"/>
      <w:lvlJc w:val="left"/>
      <w:pPr>
        <w:ind w:left="20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6" w15:restartNumberingAfterBreak="0">
    <w:nsid w:val="16C77ADC"/>
    <w:multiLevelType w:val="hybridMultilevel"/>
    <w:tmpl w:val="57328B40"/>
    <w:lvl w:ilvl="0" w:tplc="04090011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680" w:hanging="420"/>
      </w:pPr>
      <w:rPr>
        <w:rFonts w:hint="default"/>
      </w:rPr>
    </w:lvl>
    <w:lvl w:ilvl="2" w:tplc="31784D52">
      <w:start w:val="1"/>
      <w:numFmt w:val="decimalEnclosedCircle"/>
      <w:lvlText w:val="%3"/>
      <w:lvlJc w:val="left"/>
      <w:pPr>
        <w:ind w:left="20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7" w15:restartNumberingAfterBreak="0">
    <w:nsid w:val="1AA15044"/>
    <w:multiLevelType w:val="hybridMultilevel"/>
    <w:tmpl w:val="1166D53A"/>
    <w:lvl w:ilvl="0" w:tplc="DD360BDA">
      <w:start w:val="1"/>
      <w:numFmt w:val="upperLetter"/>
      <w:lvlText w:val="%1）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8" w15:restartNumberingAfterBreak="0">
    <w:nsid w:val="1D8E75E4"/>
    <w:multiLevelType w:val="hybridMultilevel"/>
    <w:tmpl w:val="C298CB50"/>
    <w:lvl w:ilvl="0" w:tplc="D66EEF6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23C02555"/>
    <w:multiLevelType w:val="hybridMultilevel"/>
    <w:tmpl w:val="D214DB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CA1ABD"/>
    <w:multiLevelType w:val="hybridMultilevel"/>
    <w:tmpl w:val="5BE4C560"/>
    <w:lvl w:ilvl="0" w:tplc="79D68E02">
      <w:start w:val="1"/>
      <w:numFmt w:val="decimalEnclosedCircle"/>
      <w:lvlText w:val="%1"/>
      <w:lvlJc w:val="left"/>
      <w:pPr>
        <w:ind w:left="780" w:hanging="360"/>
      </w:pPr>
      <w:rPr>
        <w:rFonts w:ascii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587693E"/>
    <w:multiLevelType w:val="hybridMultilevel"/>
    <w:tmpl w:val="841EEE4A"/>
    <w:lvl w:ilvl="0" w:tplc="95265768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DD360BDA">
      <w:start w:val="1"/>
      <w:numFmt w:val="upperLetter"/>
      <w:lvlText w:val="%2）"/>
      <w:lvlJc w:val="left"/>
      <w:pPr>
        <w:ind w:left="987" w:hanging="420"/>
      </w:pPr>
      <w:rPr>
        <w:rFonts w:hint="default"/>
      </w:rPr>
    </w:lvl>
    <w:lvl w:ilvl="2" w:tplc="31784D52">
      <w:start w:val="1"/>
      <w:numFmt w:val="decimalEnclosedCircle"/>
      <w:lvlText w:val="%3"/>
      <w:lvlJc w:val="left"/>
      <w:pPr>
        <w:ind w:left="1557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2" w15:restartNumberingAfterBreak="0">
    <w:nsid w:val="26F2458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</w:abstractNum>
  <w:abstractNum w:abstractNumId="13" w15:restartNumberingAfterBreak="0">
    <w:nsid w:val="293E5B96"/>
    <w:multiLevelType w:val="multilevel"/>
    <w:tmpl w:val="E71A4D3C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DFB1FF9"/>
    <w:multiLevelType w:val="hybridMultilevel"/>
    <w:tmpl w:val="97481A0E"/>
    <w:lvl w:ilvl="0" w:tplc="0204B8DE">
      <w:start w:val="1"/>
      <w:numFmt w:val="decimal"/>
      <w:lvlText w:val="%1）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15" w15:restartNumberingAfterBreak="0">
    <w:nsid w:val="2E0246B6"/>
    <w:multiLevelType w:val="hybridMultilevel"/>
    <w:tmpl w:val="9454F94C"/>
    <w:lvl w:ilvl="0" w:tplc="9C6C4FC2">
      <w:start w:val="1"/>
      <w:numFmt w:val="lowerLetter"/>
      <w:lvlText w:val="%1."/>
      <w:lvlJc w:val="left"/>
      <w:pPr>
        <w:ind w:left="717" w:hanging="36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6" w15:restartNumberingAfterBreak="0">
    <w:nsid w:val="303055E2"/>
    <w:multiLevelType w:val="hybridMultilevel"/>
    <w:tmpl w:val="FE2C8796"/>
    <w:lvl w:ilvl="0" w:tplc="DD360BDA">
      <w:start w:val="1"/>
      <w:numFmt w:val="upperLetter"/>
      <w:lvlText w:val="%1）"/>
      <w:lvlJc w:val="left"/>
      <w:pPr>
        <w:ind w:left="717" w:hanging="360"/>
      </w:pPr>
      <w:rPr>
        <w:rFonts w:hint="default"/>
      </w:rPr>
    </w:lvl>
    <w:lvl w:ilvl="1" w:tplc="DD360BDA">
      <w:start w:val="1"/>
      <w:numFmt w:val="upperLetter"/>
      <w:lvlText w:val="%2）"/>
      <w:lvlJc w:val="left"/>
      <w:pPr>
        <w:ind w:left="1202" w:hanging="420"/>
      </w:pPr>
      <w:rPr>
        <w:rFonts w:hint="default"/>
      </w:rPr>
    </w:lvl>
    <w:lvl w:ilvl="2" w:tplc="31784D52">
      <w:start w:val="1"/>
      <w:numFmt w:val="decimalEnclosedCircle"/>
      <w:lvlText w:val="%3"/>
      <w:lvlJc w:val="left"/>
      <w:pPr>
        <w:ind w:left="1557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7" w15:restartNumberingAfterBreak="0">
    <w:nsid w:val="30851534"/>
    <w:multiLevelType w:val="hybridMultilevel"/>
    <w:tmpl w:val="71BA4ECE"/>
    <w:lvl w:ilvl="0" w:tplc="9C0610B0">
      <w:start w:val="1"/>
      <w:numFmt w:val="upperLetter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8" w15:restartNumberingAfterBreak="0">
    <w:nsid w:val="34CD6914"/>
    <w:multiLevelType w:val="hybridMultilevel"/>
    <w:tmpl w:val="F8F6AA62"/>
    <w:lvl w:ilvl="0" w:tplc="4CFA91E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19" w15:restartNumberingAfterBreak="0">
    <w:nsid w:val="3D896EBF"/>
    <w:multiLevelType w:val="hybridMultilevel"/>
    <w:tmpl w:val="B3AA0D44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40D269C6"/>
    <w:multiLevelType w:val="hybridMultilevel"/>
    <w:tmpl w:val="47109EFA"/>
    <w:lvl w:ilvl="0" w:tplc="487E8016">
      <w:start w:val="2"/>
      <w:numFmt w:val="decimalEnclosedCircle"/>
      <w:lvlText w:val="%1"/>
      <w:lvlJc w:val="left"/>
      <w:pPr>
        <w:ind w:left="720" w:hanging="360"/>
      </w:pPr>
      <w:rPr>
        <w:rFonts w:ascii="宋体" w:hAnsi="宋体"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lowerLetter"/>
      <w:lvlText w:val="%5)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lowerLetter"/>
      <w:lvlText w:val="%8)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1" w15:restartNumberingAfterBreak="0">
    <w:nsid w:val="45B2007A"/>
    <w:multiLevelType w:val="hybridMultilevel"/>
    <w:tmpl w:val="CD8CEAD8"/>
    <w:lvl w:ilvl="0" w:tplc="D7184DF2">
      <w:start w:val="3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default"/>
        <w:u w:val="none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2" w15:restartNumberingAfterBreak="0">
    <w:nsid w:val="4664291C"/>
    <w:multiLevelType w:val="hybridMultilevel"/>
    <w:tmpl w:val="FF6A2AFE"/>
    <w:lvl w:ilvl="0" w:tplc="1AB4EC1E">
      <w:start w:val="1"/>
      <w:numFmt w:val="upperLetter"/>
      <w:lvlText w:val="%1）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23" w15:restartNumberingAfterBreak="0">
    <w:nsid w:val="497604D3"/>
    <w:multiLevelType w:val="hybridMultilevel"/>
    <w:tmpl w:val="2822076A"/>
    <w:lvl w:ilvl="0" w:tplc="CF10179E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0C31BF7"/>
    <w:multiLevelType w:val="hybridMultilevel"/>
    <w:tmpl w:val="233CFAB6"/>
    <w:lvl w:ilvl="0" w:tplc="97200BB2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61F13292"/>
    <w:multiLevelType w:val="hybridMultilevel"/>
    <w:tmpl w:val="8A4635E4"/>
    <w:lvl w:ilvl="0" w:tplc="DD360BDA">
      <w:start w:val="1"/>
      <w:numFmt w:val="upperLetter"/>
      <w:lvlText w:val="%1）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6" w15:restartNumberingAfterBreak="0">
    <w:nsid w:val="66312A5F"/>
    <w:multiLevelType w:val="hybridMultilevel"/>
    <w:tmpl w:val="D9423BBA"/>
    <w:lvl w:ilvl="0" w:tplc="A2DC639E">
      <w:start w:val="1"/>
      <w:numFmt w:val="lowerRoman"/>
      <w:lvlText w:val="%1)"/>
      <w:lvlJc w:val="left"/>
      <w:pPr>
        <w:ind w:left="717" w:hanging="360"/>
      </w:pPr>
      <w:rPr>
        <w:rFonts w:ascii="宋体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27" w15:restartNumberingAfterBreak="0">
    <w:nsid w:val="67F159FB"/>
    <w:multiLevelType w:val="hybridMultilevel"/>
    <w:tmpl w:val="2D52F89E"/>
    <w:lvl w:ilvl="0" w:tplc="4804576A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color w:val="auto"/>
        <w:sz w:val="21"/>
        <w:szCs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8D45FB4"/>
    <w:multiLevelType w:val="hybridMultilevel"/>
    <w:tmpl w:val="9E5A8C5E"/>
    <w:lvl w:ilvl="0" w:tplc="0D943C02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9" w15:restartNumberingAfterBreak="0">
    <w:nsid w:val="707D4369"/>
    <w:multiLevelType w:val="hybridMultilevel"/>
    <w:tmpl w:val="4D3A26FC"/>
    <w:lvl w:ilvl="0" w:tplc="D70C7B0A">
      <w:start w:val="1"/>
      <w:numFmt w:val="upperLetter"/>
      <w:lvlText w:val="%1）"/>
      <w:lvlJc w:val="left"/>
      <w:pPr>
        <w:ind w:left="717" w:hanging="36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30" w15:restartNumberingAfterBreak="0">
    <w:nsid w:val="76767027"/>
    <w:multiLevelType w:val="hybridMultilevel"/>
    <w:tmpl w:val="CD941D7E"/>
    <w:lvl w:ilvl="0" w:tplc="B5088A9E">
      <w:start w:val="1"/>
      <w:numFmt w:val="decimal"/>
      <w:lvlText w:val="(%1)"/>
      <w:lvlJc w:val="left"/>
      <w:pPr>
        <w:tabs>
          <w:tab w:val="num" w:pos="845"/>
        </w:tabs>
        <w:ind w:left="845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485"/>
        </w:tabs>
        <w:ind w:left="48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05"/>
        </w:tabs>
        <w:ind w:left="90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325"/>
        </w:tabs>
        <w:ind w:left="132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1745"/>
        </w:tabs>
        <w:ind w:left="174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65"/>
        </w:tabs>
        <w:ind w:left="216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585"/>
        </w:tabs>
        <w:ind w:left="258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005"/>
        </w:tabs>
        <w:ind w:left="300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425"/>
        </w:tabs>
        <w:ind w:left="3425" w:hanging="420"/>
      </w:pPr>
    </w:lvl>
  </w:abstractNum>
  <w:abstractNum w:abstractNumId="31" w15:restartNumberingAfterBreak="0">
    <w:nsid w:val="7C330A11"/>
    <w:multiLevelType w:val="hybridMultilevel"/>
    <w:tmpl w:val="0982065C"/>
    <w:lvl w:ilvl="0" w:tplc="AFFCEEE2">
      <w:start w:val="1"/>
      <w:numFmt w:val="upperLetter"/>
      <w:lvlText w:val="%1）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num w:numId="1">
    <w:abstractNumId w:val="23"/>
  </w:num>
  <w:num w:numId="2">
    <w:abstractNumId w:val="1"/>
  </w:num>
  <w:num w:numId="3">
    <w:abstractNumId w:val="27"/>
  </w:num>
  <w:num w:numId="4">
    <w:abstractNumId w:val="18"/>
  </w:num>
  <w:num w:numId="5">
    <w:abstractNumId w:val="26"/>
  </w:num>
  <w:num w:numId="6">
    <w:abstractNumId w:val="21"/>
  </w:num>
  <w:num w:numId="7">
    <w:abstractNumId w:val="19"/>
  </w:num>
  <w:num w:numId="8">
    <w:abstractNumId w:val="28"/>
  </w:num>
  <w:num w:numId="9">
    <w:abstractNumId w:val="12"/>
  </w:num>
  <w:num w:numId="10">
    <w:abstractNumId w:val="13"/>
  </w:num>
  <w:num w:numId="11">
    <w:abstractNumId w:val="30"/>
  </w:num>
  <w:num w:numId="12">
    <w:abstractNumId w:val="31"/>
  </w:num>
  <w:num w:numId="13">
    <w:abstractNumId w:val="7"/>
  </w:num>
  <w:num w:numId="14">
    <w:abstractNumId w:val="17"/>
  </w:num>
  <w:num w:numId="15">
    <w:abstractNumId w:val="22"/>
  </w:num>
  <w:num w:numId="16">
    <w:abstractNumId w:val="15"/>
  </w:num>
  <w:num w:numId="17">
    <w:abstractNumId w:val="29"/>
  </w:num>
  <w:num w:numId="18">
    <w:abstractNumId w:val="2"/>
  </w:num>
  <w:num w:numId="19">
    <w:abstractNumId w:val="24"/>
  </w:num>
  <w:num w:numId="20">
    <w:abstractNumId w:val="14"/>
  </w:num>
  <w:num w:numId="21">
    <w:abstractNumId w:val="11"/>
  </w:num>
  <w:num w:numId="22">
    <w:abstractNumId w:val="25"/>
  </w:num>
  <w:num w:numId="23">
    <w:abstractNumId w:val="3"/>
  </w:num>
  <w:num w:numId="24">
    <w:abstractNumId w:val="9"/>
  </w:num>
  <w:num w:numId="25">
    <w:abstractNumId w:val="16"/>
  </w:num>
  <w:num w:numId="26">
    <w:abstractNumId w:val="0"/>
  </w:num>
  <w:num w:numId="27">
    <w:abstractNumId w:val="6"/>
  </w:num>
  <w:num w:numId="28">
    <w:abstractNumId w:val="8"/>
  </w:num>
  <w:num w:numId="29">
    <w:abstractNumId w:val="10"/>
  </w:num>
  <w:num w:numId="30">
    <w:abstractNumId w:val="4"/>
  </w:num>
  <w:num w:numId="31">
    <w:abstractNumId w:val="5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tjQ2MzE0tTSwNDJV0lEKTi0uzszPAykwNKwFAE8EFV4tAAAA"/>
  </w:docVars>
  <w:rsids>
    <w:rsidRoot w:val="007A0D69"/>
    <w:rsid w:val="00001802"/>
    <w:rsid w:val="00003211"/>
    <w:rsid w:val="00003493"/>
    <w:rsid w:val="000037B0"/>
    <w:rsid w:val="000037C8"/>
    <w:rsid w:val="00003D30"/>
    <w:rsid w:val="00006F8C"/>
    <w:rsid w:val="0001435C"/>
    <w:rsid w:val="000145CA"/>
    <w:rsid w:val="000161A3"/>
    <w:rsid w:val="000168D5"/>
    <w:rsid w:val="00017443"/>
    <w:rsid w:val="00021699"/>
    <w:rsid w:val="000243C4"/>
    <w:rsid w:val="00024B0F"/>
    <w:rsid w:val="00025434"/>
    <w:rsid w:val="00031BAA"/>
    <w:rsid w:val="00034286"/>
    <w:rsid w:val="000421E8"/>
    <w:rsid w:val="00043303"/>
    <w:rsid w:val="00046CD3"/>
    <w:rsid w:val="00054AE0"/>
    <w:rsid w:val="00054EF6"/>
    <w:rsid w:val="00062D06"/>
    <w:rsid w:val="000642D6"/>
    <w:rsid w:val="0006485C"/>
    <w:rsid w:val="00072CBE"/>
    <w:rsid w:val="000731A7"/>
    <w:rsid w:val="00074B9A"/>
    <w:rsid w:val="000775C4"/>
    <w:rsid w:val="00080E52"/>
    <w:rsid w:val="00082B69"/>
    <w:rsid w:val="000854AE"/>
    <w:rsid w:val="00092629"/>
    <w:rsid w:val="0009274A"/>
    <w:rsid w:val="00097539"/>
    <w:rsid w:val="000A2121"/>
    <w:rsid w:val="000A393C"/>
    <w:rsid w:val="000A5604"/>
    <w:rsid w:val="000B27D4"/>
    <w:rsid w:val="000B446B"/>
    <w:rsid w:val="000B54F3"/>
    <w:rsid w:val="000C028E"/>
    <w:rsid w:val="000C08B0"/>
    <w:rsid w:val="000C2C22"/>
    <w:rsid w:val="000C2EE8"/>
    <w:rsid w:val="000C396F"/>
    <w:rsid w:val="000C4EEF"/>
    <w:rsid w:val="000C65E5"/>
    <w:rsid w:val="000D2095"/>
    <w:rsid w:val="000D3087"/>
    <w:rsid w:val="000E1B31"/>
    <w:rsid w:val="000E2F9B"/>
    <w:rsid w:val="000E449D"/>
    <w:rsid w:val="000F238E"/>
    <w:rsid w:val="000F2EA9"/>
    <w:rsid w:val="001004A5"/>
    <w:rsid w:val="00102589"/>
    <w:rsid w:val="00103FAF"/>
    <w:rsid w:val="00104E47"/>
    <w:rsid w:val="00104EC6"/>
    <w:rsid w:val="00106E47"/>
    <w:rsid w:val="00120EB4"/>
    <w:rsid w:val="00121B8F"/>
    <w:rsid w:val="001245CB"/>
    <w:rsid w:val="00124E17"/>
    <w:rsid w:val="00133197"/>
    <w:rsid w:val="001334C2"/>
    <w:rsid w:val="00137F27"/>
    <w:rsid w:val="00150A0B"/>
    <w:rsid w:val="00153456"/>
    <w:rsid w:val="00165F2C"/>
    <w:rsid w:val="00172944"/>
    <w:rsid w:val="001746D8"/>
    <w:rsid w:val="00176BFF"/>
    <w:rsid w:val="0017721A"/>
    <w:rsid w:val="001773E6"/>
    <w:rsid w:val="001853F2"/>
    <w:rsid w:val="0019120B"/>
    <w:rsid w:val="0019592B"/>
    <w:rsid w:val="001A2EB8"/>
    <w:rsid w:val="001A34F8"/>
    <w:rsid w:val="001A3A85"/>
    <w:rsid w:val="001B1EA7"/>
    <w:rsid w:val="001B2E81"/>
    <w:rsid w:val="001C11CB"/>
    <w:rsid w:val="001C1883"/>
    <w:rsid w:val="001C3C8A"/>
    <w:rsid w:val="001C4009"/>
    <w:rsid w:val="001C4065"/>
    <w:rsid w:val="001C6A3B"/>
    <w:rsid w:val="001C6E21"/>
    <w:rsid w:val="001D03B7"/>
    <w:rsid w:val="001D057C"/>
    <w:rsid w:val="001D119D"/>
    <w:rsid w:val="001D394C"/>
    <w:rsid w:val="001D47B5"/>
    <w:rsid w:val="001D6B86"/>
    <w:rsid w:val="001F0936"/>
    <w:rsid w:val="001F0F47"/>
    <w:rsid w:val="001F2B3A"/>
    <w:rsid w:val="001F334B"/>
    <w:rsid w:val="001F48AD"/>
    <w:rsid w:val="001F496F"/>
    <w:rsid w:val="001F49C8"/>
    <w:rsid w:val="001F51F0"/>
    <w:rsid w:val="001F60DE"/>
    <w:rsid w:val="00210760"/>
    <w:rsid w:val="0022008F"/>
    <w:rsid w:val="00220128"/>
    <w:rsid w:val="00224FFD"/>
    <w:rsid w:val="002259FD"/>
    <w:rsid w:val="00230201"/>
    <w:rsid w:val="002343BE"/>
    <w:rsid w:val="002353B3"/>
    <w:rsid w:val="00237430"/>
    <w:rsid w:val="00240C56"/>
    <w:rsid w:val="00242F6A"/>
    <w:rsid w:val="00250AB8"/>
    <w:rsid w:val="00251CF3"/>
    <w:rsid w:val="00253198"/>
    <w:rsid w:val="00256842"/>
    <w:rsid w:val="002576A6"/>
    <w:rsid w:val="002675E1"/>
    <w:rsid w:val="00273B31"/>
    <w:rsid w:val="002741C4"/>
    <w:rsid w:val="002743D0"/>
    <w:rsid w:val="00275372"/>
    <w:rsid w:val="00275C7B"/>
    <w:rsid w:val="0027637D"/>
    <w:rsid w:val="002816F0"/>
    <w:rsid w:val="00284D87"/>
    <w:rsid w:val="0028549A"/>
    <w:rsid w:val="0029183C"/>
    <w:rsid w:val="0029197E"/>
    <w:rsid w:val="002924D0"/>
    <w:rsid w:val="002947A1"/>
    <w:rsid w:val="002A37C3"/>
    <w:rsid w:val="002A46FA"/>
    <w:rsid w:val="002A5BD9"/>
    <w:rsid w:val="002A6D6B"/>
    <w:rsid w:val="002A78DC"/>
    <w:rsid w:val="002B36E0"/>
    <w:rsid w:val="002B452B"/>
    <w:rsid w:val="002C29E8"/>
    <w:rsid w:val="002C3A41"/>
    <w:rsid w:val="002C7337"/>
    <w:rsid w:val="002C7762"/>
    <w:rsid w:val="002D31CD"/>
    <w:rsid w:val="002D5EA8"/>
    <w:rsid w:val="002E2B69"/>
    <w:rsid w:val="002E40F5"/>
    <w:rsid w:val="002E4808"/>
    <w:rsid w:val="002E748A"/>
    <w:rsid w:val="002F0279"/>
    <w:rsid w:val="002F08E7"/>
    <w:rsid w:val="002F4441"/>
    <w:rsid w:val="0030327D"/>
    <w:rsid w:val="003047BD"/>
    <w:rsid w:val="00305CCF"/>
    <w:rsid w:val="00306033"/>
    <w:rsid w:val="0030708B"/>
    <w:rsid w:val="00310DA4"/>
    <w:rsid w:val="003111C4"/>
    <w:rsid w:val="00311329"/>
    <w:rsid w:val="003119EF"/>
    <w:rsid w:val="00311D21"/>
    <w:rsid w:val="00313025"/>
    <w:rsid w:val="003176F4"/>
    <w:rsid w:val="0031784D"/>
    <w:rsid w:val="003242B1"/>
    <w:rsid w:val="00331B43"/>
    <w:rsid w:val="003361BC"/>
    <w:rsid w:val="003367B6"/>
    <w:rsid w:val="003371FB"/>
    <w:rsid w:val="0033780A"/>
    <w:rsid w:val="00344AD0"/>
    <w:rsid w:val="00345701"/>
    <w:rsid w:val="00350213"/>
    <w:rsid w:val="00351A9E"/>
    <w:rsid w:val="00351C93"/>
    <w:rsid w:val="00352AE8"/>
    <w:rsid w:val="003531C9"/>
    <w:rsid w:val="003557E1"/>
    <w:rsid w:val="003610F7"/>
    <w:rsid w:val="003624A3"/>
    <w:rsid w:val="00363864"/>
    <w:rsid w:val="0036539F"/>
    <w:rsid w:val="003744ED"/>
    <w:rsid w:val="003776DB"/>
    <w:rsid w:val="00381C56"/>
    <w:rsid w:val="0038362A"/>
    <w:rsid w:val="00385B02"/>
    <w:rsid w:val="00386A4F"/>
    <w:rsid w:val="003911F2"/>
    <w:rsid w:val="003959DC"/>
    <w:rsid w:val="0039673C"/>
    <w:rsid w:val="0039716A"/>
    <w:rsid w:val="003A5780"/>
    <w:rsid w:val="003A5DB8"/>
    <w:rsid w:val="003A60C7"/>
    <w:rsid w:val="003B06DD"/>
    <w:rsid w:val="003C45EE"/>
    <w:rsid w:val="003C718C"/>
    <w:rsid w:val="003C7A52"/>
    <w:rsid w:val="003C7A88"/>
    <w:rsid w:val="003D2AFD"/>
    <w:rsid w:val="003E239D"/>
    <w:rsid w:val="003E29DD"/>
    <w:rsid w:val="003E46A3"/>
    <w:rsid w:val="003F3CCA"/>
    <w:rsid w:val="00400263"/>
    <w:rsid w:val="00400926"/>
    <w:rsid w:val="0040458A"/>
    <w:rsid w:val="00404B21"/>
    <w:rsid w:val="00405B5B"/>
    <w:rsid w:val="00407B22"/>
    <w:rsid w:val="00413D2B"/>
    <w:rsid w:val="004153D3"/>
    <w:rsid w:val="0042089A"/>
    <w:rsid w:val="0042090A"/>
    <w:rsid w:val="004213D9"/>
    <w:rsid w:val="00423A81"/>
    <w:rsid w:val="00424519"/>
    <w:rsid w:val="00442B9B"/>
    <w:rsid w:val="00443153"/>
    <w:rsid w:val="00444C94"/>
    <w:rsid w:val="004622E8"/>
    <w:rsid w:val="0046360A"/>
    <w:rsid w:val="00465FF4"/>
    <w:rsid w:val="0047583B"/>
    <w:rsid w:val="00480318"/>
    <w:rsid w:val="004816BE"/>
    <w:rsid w:val="0048193D"/>
    <w:rsid w:val="00492824"/>
    <w:rsid w:val="00492AD6"/>
    <w:rsid w:val="0049337C"/>
    <w:rsid w:val="00497564"/>
    <w:rsid w:val="004A18C3"/>
    <w:rsid w:val="004A1EFF"/>
    <w:rsid w:val="004A2FE7"/>
    <w:rsid w:val="004A3D14"/>
    <w:rsid w:val="004B5F12"/>
    <w:rsid w:val="004C04BF"/>
    <w:rsid w:val="004D11FD"/>
    <w:rsid w:val="004D1E8A"/>
    <w:rsid w:val="004D2116"/>
    <w:rsid w:val="004D2C9C"/>
    <w:rsid w:val="004D2E72"/>
    <w:rsid w:val="004E232D"/>
    <w:rsid w:val="004E24B3"/>
    <w:rsid w:val="004E5095"/>
    <w:rsid w:val="004F05C9"/>
    <w:rsid w:val="004F097A"/>
    <w:rsid w:val="004F24DA"/>
    <w:rsid w:val="004F2BC8"/>
    <w:rsid w:val="004F35A6"/>
    <w:rsid w:val="004F66A7"/>
    <w:rsid w:val="004F6FC6"/>
    <w:rsid w:val="00503068"/>
    <w:rsid w:val="005031CC"/>
    <w:rsid w:val="00506C25"/>
    <w:rsid w:val="00507B6F"/>
    <w:rsid w:val="00517D32"/>
    <w:rsid w:val="00520069"/>
    <w:rsid w:val="00527600"/>
    <w:rsid w:val="00534B5B"/>
    <w:rsid w:val="005357BC"/>
    <w:rsid w:val="005375F8"/>
    <w:rsid w:val="00540ACD"/>
    <w:rsid w:val="00546819"/>
    <w:rsid w:val="005573FE"/>
    <w:rsid w:val="00564D24"/>
    <w:rsid w:val="00570939"/>
    <w:rsid w:val="00570C55"/>
    <w:rsid w:val="005712A2"/>
    <w:rsid w:val="00571873"/>
    <w:rsid w:val="00572BBD"/>
    <w:rsid w:val="00572D83"/>
    <w:rsid w:val="005743B3"/>
    <w:rsid w:val="00577914"/>
    <w:rsid w:val="00585494"/>
    <w:rsid w:val="005863D0"/>
    <w:rsid w:val="00586B1F"/>
    <w:rsid w:val="00587DE1"/>
    <w:rsid w:val="0059133C"/>
    <w:rsid w:val="0059486C"/>
    <w:rsid w:val="00594B33"/>
    <w:rsid w:val="005A05E5"/>
    <w:rsid w:val="005A6149"/>
    <w:rsid w:val="005A656B"/>
    <w:rsid w:val="005A71FE"/>
    <w:rsid w:val="005B190E"/>
    <w:rsid w:val="005B2049"/>
    <w:rsid w:val="005B5405"/>
    <w:rsid w:val="005B59F8"/>
    <w:rsid w:val="005C0485"/>
    <w:rsid w:val="005C0C8A"/>
    <w:rsid w:val="005C179C"/>
    <w:rsid w:val="005C4BAB"/>
    <w:rsid w:val="005C6CBF"/>
    <w:rsid w:val="005C73E5"/>
    <w:rsid w:val="005D4664"/>
    <w:rsid w:val="005D72A8"/>
    <w:rsid w:val="005E7D92"/>
    <w:rsid w:val="005F132B"/>
    <w:rsid w:val="005F2EEB"/>
    <w:rsid w:val="005F792C"/>
    <w:rsid w:val="005F7E89"/>
    <w:rsid w:val="006054C8"/>
    <w:rsid w:val="00607953"/>
    <w:rsid w:val="006113FC"/>
    <w:rsid w:val="006125A8"/>
    <w:rsid w:val="0061662D"/>
    <w:rsid w:val="006166E8"/>
    <w:rsid w:val="006224EA"/>
    <w:rsid w:val="00624829"/>
    <w:rsid w:val="00624A6B"/>
    <w:rsid w:val="00626161"/>
    <w:rsid w:val="0062632E"/>
    <w:rsid w:val="00632DB1"/>
    <w:rsid w:val="006333A3"/>
    <w:rsid w:val="00635A04"/>
    <w:rsid w:val="00635B2B"/>
    <w:rsid w:val="00636F5E"/>
    <w:rsid w:val="006418A4"/>
    <w:rsid w:val="006469F4"/>
    <w:rsid w:val="00653114"/>
    <w:rsid w:val="006567A2"/>
    <w:rsid w:val="00657917"/>
    <w:rsid w:val="00657E79"/>
    <w:rsid w:val="00661600"/>
    <w:rsid w:val="00661640"/>
    <w:rsid w:val="00661A30"/>
    <w:rsid w:val="00664103"/>
    <w:rsid w:val="006671DE"/>
    <w:rsid w:val="00672389"/>
    <w:rsid w:val="00672624"/>
    <w:rsid w:val="00674F42"/>
    <w:rsid w:val="00675267"/>
    <w:rsid w:val="00676926"/>
    <w:rsid w:val="006817AD"/>
    <w:rsid w:val="006868E4"/>
    <w:rsid w:val="0068692C"/>
    <w:rsid w:val="00690953"/>
    <w:rsid w:val="006950F6"/>
    <w:rsid w:val="006A05AB"/>
    <w:rsid w:val="006A0FB8"/>
    <w:rsid w:val="006A2687"/>
    <w:rsid w:val="006A625C"/>
    <w:rsid w:val="006B08B5"/>
    <w:rsid w:val="006B11E1"/>
    <w:rsid w:val="006B1386"/>
    <w:rsid w:val="006B31FB"/>
    <w:rsid w:val="006B7664"/>
    <w:rsid w:val="006C0976"/>
    <w:rsid w:val="006C2737"/>
    <w:rsid w:val="006C412F"/>
    <w:rsid w:val="006C680A"/>
    <w:rsid w:val="006C68F9"/>
    <w:rsid w:val="006D0E28"/>
    <w:rsid w:val="006D208C"/>
    <w:rsid w:val="006D24A3"/>
    <w:rsid w:val="006D6CC0"/>
    <w:rsid w:val="006E0698"/>
    <w:rsid w:val="006E18A8"/>
    <w:rsid w:val="006E36C1"/>
    <w:rsid w:val="006E3728"/>
    <w:rsid w:val="006E681D"/>
    <w:rsid w:val="006E7755"/>
    <w:rsid w:val="006F220E"/>
    <w:rsid w:val="006F4F9C"/>
    <w:rsid w:val="006F5D8C"/>
    <w:rsid w:val="006F6409"/>
    <w:rsid w:val="006F6BC4"/>
    <w:rsid w:val="006F7782"/>
    <w:rsid w:val="007075DB"/>
    <w:rsid w:val="0071630C"/>
    <w:rsid w:val="00716A3D"/>
    <w:rsid w:val="0072324C"/>
    <w:rsid w:val="00724CB3"/>
    <w:rsid w:val="00726828"/>
    <w:rsid w:val="00727BF6"/>
    <w:rsid w:val="0073214C"/>
    <w:rsid w:val="0073750E"/>
    <w:rsid w:val="0074081A"/>
    <w:rsid w:val="00742E75"/>
    <w:rsid w:val="00743D5E"/>
    <w:rsid w:val="007440B4"/>
    <w:rsid w:val="00746416"/>
    <w:rsid w:val="00751DE7"/>
    <w:rsid w:val="007538C1"/>
    <w:rsid w:val="00765828"/>
    <w:rsid w:val="00766AF4"/>
    <w:rsid w:val="00772C44"/>
    <w:rsid w:val="00780A4D"/>
    <w:rsid w:val="00786DDB"/>
    <w:rsid w:val="00790817"/>
    <w:rsid w:val="00790C9A"/>
    <w:rsid w:val="00791F33"/>
    <w:rsid w:val="007923F2"/>
    <w:rsid w:val="00792F25"/>
    <w:rsid w:val="007959ED"/>
    <w:rsid w:val="007A0D69"/>
    <w:rsid w:val="007A73FA"/>
    <w:rsid w:val="007A7924"/>
    <w:rsid w:val="007B083D"/>
    <w:rsid w:val="007B0B8C"/>
    <w:rsid w:val="007B5AB7"/>
    <w:rsid w:val="007B5D73"/>
    <w:rsid w:val="007C0E8D"/>
    <w:rsid w:val="007C6D6F"/>
    <w:rsid w:val="007C77C5"/>
    <w:rsid w:val="007C7AB4"/>
    <w:rsid w:val="007D21DC"/>
    <w:rsid w:val="007D241C"/>
    <w:rsid w:val="007D4793"/>
    <w:rsid w:val="007D6328"/>
    <w:rsid w:val="007D7221"/>
    <w:rsid w:val="007E1F1C"/>
    <w:rsid w:val="007E3102"/>
    <w:rsid w:val="007E3D9F"/>
    <w:rsid w:val="007E6022"/>
    <w:rsid w:val="007E6499"/>
    <w:rsid w:val="007F09D4"/>
    <w:rsid w:val="007F61D8"/>
    <w:rsid w:val="00801E7F"/>
    <w:rsid w:val="00803649"/>
    <w:rsid w:val="00807B63"/>
    <w:rsid w:val="00810B72"/>
    <w:rsid w:val="00813775"/>
    <w:rsid w:val="00816592"/>
    <w:rsid w:val="00820399"/>
    <w:rsid w:val="00823C25"/>
    <w:rsid w:val="008261C3"/>
    <w:rsid w:val="00826C38"/>
    <w:rsid w:val="008311B9"/>
    <w:rsid w:val="00832D42"/>
    <w:rsid w:val="008331F2"/>
    <w:rsid w:val="0083663E"/>
    <w:rsid w:val="00837322"/>
    <w:rsid w:val="00837D0D"/>
    <w:rsid w:val="008475EA"/>
    <w:rsid w:val="00847793"/>
    <w:rsid w:val="008510BB"/>
    <w:rsid w:val="00852691"/>
    <w:rsid w:val="0085334C"/>
    <w:rsid w:val="00853BFD"/>
    <w:rsid w:val="00854A34"/>
    <w:rsid w:val="00857258"/>
    <w:rsid w:val="00857EC4"/>
    <w:rsid w:val="00862F3D"/>
    <w:rsid w:val="00867F8A"/>
    <w:rsid w:val="00871327"/>
    <w:rsid w:val="00873DF1"/>
    <w:rsid w:val="00881AB8"/>
    <w:rsid w:val="00885355"/>
    <w:rsid w:val="0088573F"/>
    <w:rsid w:val="00885E47"/>
    <w:rsid w:val="00892D69"/>
    <w:rsid w:val="00893E8F"/>
    <w:rsid w:val="008944AD"/>
    <w:rsid w:val="00895EB3"/>
    <w:rsid w:val="00896B97"/>
    <w:rsid w:val="00896BD6"/>
    <w:rsid w:val="008A65C7"/>
    <w:rsid w:val="008B42B6"/>
    <w:rsid w:val="008C177F"/>
    <w:rsid w:val="008C3FE9"/>
    <w:rsid w:val="008C4CA1"/>
    <w:rsid w:val="008C5D58"/>
    <w:rsid w:val="008D1722"/>
    <w:rsid w:val="008D7E2C"/>
    <w:rsid w:val="008E2724"/>
    <w:rsid w:val="008E53A7"/>
    <w:rsid w:val="008E5D7E"/>
    <w:rsid w:val="008F0664"/>
    <w:rsid w:val="008F1B38"/>
    <w:rsid w:val="008F4A6C"/>
    <w:rsid w:val="008F4D37"/>
    <w:rsid w:val="00903F2F"/>
    <w:rsid w:val="00910D73"/>
    <w:rsid w:val="009110BE"/>
    <w:rsid w:val="00915FA3"/>
    <w:rsid w:val="00924F17"/>
    <w:rsid w:val="00924F1D"/>
    <w:rsid w:val="0092523D"/>
    <w:rsid w:val="00926D5A"/>
    <w:rsid w:val="00927E58"/>
    <w:rsid w:val="00931B4A"/>
    <w:rsid w:val="00931D73"/>
    <w:rsid w:val="00933BEC"/>
    <w:rsid w:val="00935C59"/>
    <w:rsid w:val="009367FA"/>
    <w:rsid w:val="00937692"/>
    <w:rsid w:val="00945869"/>
    <w:rsid w:val="00946885"/>
    <w:rsid w:val="00946DE3"/>
    <w:rsid w:val="00946F5E"/>
    <w:rsid w:val="009470E1"/>
    <w:rsid w:val="00955D01"/>
    <w:rsid w:val="0096028F"/>
    <w:rsid w:val="00965DEA"/>
    <w:rsid w:val="0097009D"/>
    <w:rsid w:val="00970E01"/>
    <w:rsid w:val="009729C6"/>
    <w:rsid w:val="009734B2"/>
    <w:rsid w:val="0097638D"/>
    <w:rsid w:val="009773B3"/>
    <w:rsid w:val="009828EC"/>
    <w:rsid w:val="00985823"/>
    <w:rsid w:val="00991436"/>
    <w:rsid w:val="00992E58"/>
    <w:rsid w:val="00993A97"/>
    <w:rsid w:val="00997CC5"/>
    <w:rsid w:val="009B00BE"/>
    <w:rsid w:val="009B32FE"/>
    <w:rsid w:val="009B375B"/>
    <w:rsid w:val="009B6DA8"/>
    <w:rsid w:val="009B7C5A"/>
    <w:rsid w:val="009C0BED"/>
    <w:rsid w:val="009C1D31"/>
    <w:rsid w:val="009C3169"/>
    <w:rsid w:val="009C43CA"/>
    <w:rsid w:val="009C67D9"/>
    <w:rsid w:val="009D3BC1"/>
    <w:rsid w:val="009D41DA"/>
    <w:rsid w:val="009D646F"/>
    <w:rsid w:val="009D6518"/>
    <w:rsid w:val="009E0343"/>
    <w:rsid w:val="009E5D21"/>
    <w:rsid w:val="009F1E48"/>
    <w:rsid w:val="009F6B56"/>
    <w:rsid w:val="00A11C0F"/>
    <w:rsid w:val="00A12FC9"/>
    <w:rsid w:val="00A21AAE"/>
    <w:rsid w:val="00A2367C"/>
    <w:rsid w:val="00A251CC"/>
    <w:rsid w:val="00A309A7"/>
    <w:rsid w:val="00A31A8B"/>
    <w:rsid w:val="00A31AFD"/>
    <w:rsid w:val="00A34C9B"/>
    <w:rsid w:val="00A360E9"/>
    <w:rsid w:val="00A40418"/>
    <w:rsid w:val="00A42613"/>
    <w:rsid w:val="00A46918"/>
    <w:rsid w:val="00A46C36"/>
    <w:rsid w:val="00A46D40"/>
    <w:rsid w:val="00A5280B"/>
    <w:rsid w:val="00A55C41"/>
    <w:rsid w:val="00A5742A"/>
    <w:rsid w:val="00A61F94"/>
    <w:rsid w:val="00A63A85"/>
    <w:rsid w:val="00A7362B"/>
    <w:rsid w:val="00A7485F"/>
    <w:rsid w:val="00A750B0"/>
    <w:rsid w:val="00A80D99"/>
    <w:rsid w:val="00A817E9"/>
    <w:rsid w:val="00A81A8E"/>
    <w:rsid w:val="00A8322A"/>
    <w:rsid w:val="00A849DC"/>
    <w:rsid w:val="00A87543"/>
    <w:rsid w:val="00A90D4F"/>
    <w:rsid w:val="00A93500"/>
    <w:rsid w:val="00A95C68"/>
    <w:rsid w:val="00AA0FEC"/>
    <w:rsid w:val="00AA110F"/>
    <w:rsid w:val="00AA1C3B"/>
    <w:rsid w:val="00AA2E05"/>
    <w:rsid w:val="00AA40A1"/>
    <w:rsid w:val="00AA5473"/>
    <w:rsid w:val="00AA633D"/>
    <w:rsid w:val="00AA7119"/>
    <w:rsid w:val="00AB4968"/>
    <w:rsid w:val="00AB51EF"/>
    <w:rsid w:val="00AC1ABF"/>
    <w:rsid w:val="00AC2AE3"/>
    <w:rsid w:val="00AC35E3"/>
    <w:rsid w:val="00AC69F8"/>
    <w:rsid w:val="00AC7AA7"/>
    <w:rsid w:val="00AD1573"/>
    <w:rsid w:val="00AD1E6C"/>
    <w:rsid w:val="00AE2D71"/>
    <w:rsid w:val="00AE3CF4"/>
    <w:rsid w:val="00AE4505"/>
    <w:rsid w:val="00AE4EC2"/>
    <w:rsid w:val="00AE52FB"/>
    <w:rsid w:val="00AE587F"/>
    <w:rsid w:val="00AF09E0"/>
    <w:rsid w:val="00AF17AB"/>
    <w:rsid w:val="00AF1A74"/>
    <w:rsid w:val="00AF3BA5"/>
    <w:rsid w:val="00AF737D"/>
    <w:rsid w:val="00B067F4"/>
    <w:rsid w:val="00B06D30"/>
    <w:rsid w:val="00B071D9"/>
    <w:rsid w:val="00B07C1D"/>
    <w:rsid w:val="00B10745"/>
    <w:rsid w:val="00B12EC5"/>
    <w:rsid w:val="00B142C3"/>
    <w:rsid w:val="00B16F23"/>
    <w:rsid w:val="00B2330C"/>
    <w:rsid w:val="00B2400B"/>
    <w:rsid w:val="00B27961"/>
    <w:rsid w:val="00B33149"/>
    <w:rsid w:val="00B35E43"/>
    <w:rsid w:val="00B3799B"/>
    <w:rsid w:val="00B42F49"/>
    <w:rsid w:val="00B430E2"/>
    <w:rsid w:val="00B43D3C"/>
    <w:rsid w:val="00B56CE3"/>
    <w:rsid w:val="00B615DE"/>
    <w:rsid w:val="00B650C5"/>
    <w:rsid w:val="00B67478"/>
    <w:rsid w:val="00B715EE"/>
    <w:rsid w:val="00B7469B"/>
    <w:rsid w:val="00B80613"/>
    <w:rsid w:val="00B82DE1"/>
    <w:rsid w:val="00B90398"/>
    <w:rsid w:val="00B9340D"/>
    <w:rsid w:val="00B95F77"/>
    <w:rsid w:val="00B971DC"/>
    <w:rsid w:val="00BA755A"/>
    <w:rsid w:val="00BA7E5B"/>
    <w:rsid w:val="00BB252B"/>
    <w:rsid w:val="00BB3E8F"/>
    <w:rsid w:val="00BB4416"/>
    <w:rsid w:val="00BB53D3"/>
    <w:rsid w:val="00BB78D6"/>
    <w:rsid w:val="00BC17BC"/>
    <w:rsid w:val="00BC1AA7"/>
    <w:rsid w:val="00BC1E60"/>
    <w:rsid w:val="00BC48E2"/>
    <w:rsid w:val="00BC5456"/>
    <w:rsid w:val="00BD0D2D"/>
    <w:rsid w:val="00BD24F0"/>
    <w:rsid w:val="00BD35AC"/>
    <w:rsid w:val="00BD69F6"/>
    <w:rsid w:val="00BD6AD4"/>
    <w:rsid w:val="00BE0AA2"/>
    <w:rsid w:val="00BE24EE"/>
    <w:rsid w:val="00BE375C"/>
    <w:rsid w:val="00BE5097"/>
    <w:rsid w:val="00BE57C3"/>
    <w:rsid w:val="00BE6624"/>
    <w:rsid w:val="00BF0A49"/>
    <w:rsid w:val="00BF5FC1"/>
    <w:rsid w:val="00BF60E0"/>
    <w:rsid w:val="00C00D9D"/>
    <w:rsid w:val="00C00DA4"/>
    <w:rsid w:val="00C020FC"/>
    <w:rsid w:val="00C05102"/>
    <w:rsid w:val="00C06860"/>
    <w:rsid w:val="00C070E6"/>
    <w:rsid w:val="00C31381"/>
    <w:rsid w:val="00C32421"/>
    <w:rsid w:val="00C341DE"/>
    <w:rsid w:val="00C37B05"/>
    <w:rsid w:val="00C41404"/>
    <w:rsid w:val="00C4467E"/>
    <w:rsid w:val="00C44D1D"/>
    <w:rsid w:val="00C4609F"/>
    <w:rsid w:val="00C50EED"/>
    <w:rsid w:val="00C515E2"/>
    <w:rsid w:val="00C6128C"/>
    <w:rsid w:val="00C61BA5"/>
    <w:rsid w:val="00C65E62"/>
    <w:rsid w:val="00C70AF9"/>
    <w:rsid w:val="00C82310"/>
    <w:rsid w:val="00C824BD"/>
    <w:rsid w:val="00C85F86"/>
    <w:rsid w:val="00C90526"/>
    <w:rsid w:val="00C937C9"/>
    <w:rsid w:val="00C94E88"/>
    <w:rsid w:val="00CA5558"/>
    <w:rsid w:val="00CA6575"/>
    <w:rsid w:val="00CB082B"/>
    <w:rsid w:val="00CB2285"/>
    <w:rsid w:val="00CB3AA7"/>
    <w:rsid w:val="00CB5F10"/>
    <w:rsid w:val="00CC02E4"/>
    <w:rsid w:val="00CC3168"/>
    <w:rsid w:val="00CC4706"/>
    <w:rsid w:val="00CE1339"/>
    <w:rsid w:val="00CE3202"/>
    <w:rsid w:val="00CE55B9"/>
    <w:rsid w:val="00CF1A6E"/>
    <w:rsid w:val="00CF2EF3"/>
    <w:rsid w:val="00D01360"/>
    <w:rsid w:val="00D057DC"/>
    <w:rsid w:val="00D0590B"/>
    <w:rsid w:val="00D05BC3"/>
    <w:rsid w:val="00D14505"/>
    <w:rsid w:val="00D2206C"/>
    <w:rsid w:val="00D230D2"/>
    <w:rsid w:val="00D3416E"/>
    <w:rsid w:val="00D34F77"/>
    <w:rsid w:val="00D40D4C"/>
    <w:rsid w:val="00D42311"/>
    <w:rsid w:val="00D454EB"/>
    <w:rsid w:val="00D45B00"/>
    <w:rsid w:val="00D52120"/>
    <w:rsid w:val="00D52422"/>
    <w:rsid w:val="00D551A1"/>
    <w:rsid w:val="00D57DF0"/>
    <w:rsid w:val="00D57ED2"/>
    <w:rsid w:val="00D61B2E"/>
    <w:rsid w:val="00D62536"/>
    <w:rsid w:val="00D62C29"/>
    <w:rsid w:val="00D62D90"/>
    <w:rsid w:val="00D64BF7"/>
    <w:rsid w:val="00D66F76"/>
    <w:rsid w:val="00D73A08"/>
    <w:rsid w:val="00D73FA7"/>
    <w:rsid w:val="00D85170"/>
    <w:rsid w:val="00D8632C"/>
    <w:rsid w:val="00D87D6A"/>
    <w:rsid w:val="00D930C6"/>
    <w:rsid w:val="00D93D42"/>
    <w:rsid w:val="00DA17C4"/>
    <w:rsid w:val="00DA7496"/>
    <w:rsid w:val="00DB51CF"/>
    <w:rsid w:val="00DB5879"/>
    <w:rsid w:val="00DB6061"/>
    <w:rsid w:val="00DB7E30"/>
    <w:rsid w:val="00DC1C73"/>
    <w:rsid w:val="00DC4D49"/>
    <w:rsid w:val="00DC5954"/>
    <w:rsid w:val="00DC65DE"/>
    <w:rsid w:val="00DD09D1"/>
    <w:rsid w:val="00DD2453"/>
    <w:rsid w:val="00DD3223"/>
    <w:rsid w:val="00DD4C89"/>
    <w:rsid w:val="00DD612F"/>
    <w:rsid w:val="00DD7179"/>
    <w:rsid w:val="00DE0217"/>
    <w:rsid w:val="00DE449D"/>
    <w:rsid w:val="00DE5F65"/>
    <w:rsid w:val="00DF2082"/>
    <w:rsid w:val="00DF2B07"/>
    <w:rsid w:val="00DF4030"/>
    <w:rsid w:val="00DF5CFA"/>
    <w:rsid w:val="00DF7F02"/>
    <w:rsid w:val="00E0178B"/>
    <w:rsid w:val="00E03818"/>
    <w:rsid w:val="00E03B28"/>
    <w:rsid w:val="00E04BB1"/>
    <w:rsid w:val="00E04C92"/>
    <w:rsid w:val="00E100CD"/>
    <w:rsid w:val="00E1079A"/>
    <w:rsid w:val="00E10ABB"/>
    <w:rsid w:val="00E119F0"/>
    <w:rsid w:val="00E1429F"/>
    <w:rsid w:val="00E226BF"/>
    <w:rsid w:val="00E30579"/>
    <w:rsid w:val="00E30F6D"/>
    <w:rsid w:val="00E3104C"/>
    <w:rsid w:val="00E3179C"/>
    <w:rsid w:val="00E44676"/>
    <w:rsid w:val="00E45548"/>
    <w:rsid w:val="00E46F73"/>
    <w:rsid w:val="00E47F41"/>
    <w:rsid w:val="00E703FC"/>
    <w:rsid w:val="00E759CE"/>
    <w:rsid w:val="00E777E3"/>
    <w:rsid w:val="00E82A44"/>
    <w:rsid w:val="00E83B5A"/>
    <w:rsid w:val="00E84225"/>
    <w:rsid w:val="00E84234"/>
    <w:rsid w:val="00E87048"/>
    <w:rsid w:val="00EA0171"/>
    <w:rsid w:val="00EA1468"/>
    <w:rsid w:val="00EA45F1"/>
    <w:rsid w:val="00EA4959"/>
    <w:rsid w:val="00EA5525"/>
    <w:rsid w:val="00EA5F17"/>
    <w:rsid w:val="00EB17CA"/>
    <w:rsid w:val="00EB4B17"/>
    <w:rsid w:val="00EB5576"/>
    <w:rsid w:val="00EB5AE1"/>
    <w:rsid w:val="00EC0FF5"/>
    <w:rsid w:val="00ED219F"/>
    <w:rsid w:val="00ED3E32"/>
    <w:rsid w:val="00EF0DC7"/>
    <w:rsid w:val="00EF50FC"/>
    <w:rsid w:val="00EF52B4"/>
    <w:rsid w:val="00EF79F0"/>
    <w:rsid w:val="00F06B74"/>
    <w:rsid w:val="00F07BD7"/>
    <w:rsid w:val="00F1001C"/>
    <w:rsid w:val="00F1671B"/>
    <w:rsid w:val="00F16B88"/>
    <w:rsid w:val="00F16E35"/>
    <w:rsid w:val="00F260B6"/>
    <w:rsid w:val="00F27D19"/>
    <w:rsid w:val="00F32985"/>
    <w:rsid w:val="00F32FC6"/>
    <w:rsid w:val="00F34C23"/>
    <w:rsid w:val="00F34EA7"/>
    <w:rsid w:val="00F47932"/>
    <w:rsid w:val="00F53914"/>
    <w:rsid w:val="00F57211"/>
    <w:rsid w:val="00F63EE4"/>
    <w:rsid w:val="00F75A30"/>
    <w:rsid w:val="00F75F8A"/>
    <w:rsid w:val="00F807ED"/>
    <w:rsid w:val="00F83917"/>
    <w:rsid w:val="00F870B3"/>
    <w:rsid w:val="00F87162"/>
    <w:rsid w:val="00F90C08"/>
    <w:rsid w:val="00F91552"/>
    <w:rsid w:val="00F919CB"/>
    <w:rsid w:val="00F91A14"/>
    <w:rsid w:val="00F922CB"/>
    <w:rsid w:val="00F94093"/>
    <w:rsid w:val="00F941EB"/>
    <w:rsid w:val="00F96A36"/>
    <w:rsid w:val="00F975E8"/>
    <w:rsid w:val="00FA0401"/>
    <w:rsid w:val="00FA0707"/>
    <w:rsid w:val="00FA0B48"/>
    <w:rsid w:val="00FA118A"/>
    <w:rsid w:val="00FA1A2B"/>
    <w:rsid w:val="00FA2ECD"/>
    <w:rsid w:val="00FA3E9F"/>
    <w:rsid w:val="00FA4019"/>
    <w:rsid w:val="00FA5434"/>
    <w:rsid w:val="00FA55B3"/>
    <w:rsid w:val="00FA5D9A"/>
    <w:rsid w:val="00FB0C67"/>
    <w:rsid w:val="00FB26B8"/>
    <w:rsid w:val="00FB2868"/>
    <w:rsid w:val="00FB359D"/>
    <w:rsid w:val="00FB45F2"/>
    <w:rsid w:val="00FB55C1"/>
    <w:rsid w:val="00FB6E80"/>
    <w:rsid w:val="00FC34E5"/>
    <w:rsid w:val="00FD3E9D"/>
    <w:rsid w:val="00FD47BB"/>
    <w:rsid w:val="00FE6876"/>
    <w:rsid w:val="00FF3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F87AA2"/>
  <w15:chartTrackingRefBased/>
  <w15:docId w15:val="{776994C5-69FE-4AEB-94E4-3E344AD78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469F4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10745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DF208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link w:val="a6"/>
    <w:uiPriority w:val="99"/>
    <w:rsid w:val="00DF208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Plain Text"/>
    <w:basedOn w:val="a"/>
    <w:link w:val="a8"/>
    <w:rsid w:val="00305CCF"/>
    <w:rPr>
      <w:rFonts w:ascii="宋体" w:hAnsi="Courier New"/>
      <w:szCs w:val="20"/>
    </w:rPr>
  </w:style>
  <w:style w:type="character" w:customStyle="1" w:styleId="a8">
    <w:name w:val="纯文本 字符"/>
    <w:link w:val="a7"/>
    <w:rsid w:val="00305CCF"/>
    <w:rPr>
      <w:rFonts w:ascii="宋体" w:hAnsi="Courier New"/>
      <w:kern w:val="2"/>
      <w:sz w:val="21"/>
    </w:rPr>
  </w:style>
  <w:style w:type="paragraph" w:styleId="a9">
    <w:name w:val="List Paragraph"/>
    <w:basedOn w:val="a"/>
    <w:uiPriority w:val="34"/>
    <w:qFormat/>
    <w:rsid w:val="00790817"/>
    <w:pPr>
      <w:ind w:firstLineChars="200" w:firstLine="420"/>
    </w:pPr>
    <w:rPr>
      <w:rFonts w:cs="宋体"/>
      <w:kern w:val="0"/>
    </w:rPr>
  </w:style>
  <w:style w:type="character" w:customStyle="1" w:styleId="1">
    <w:name w:val="纯文本 字符1"/>
    <w:rsid w:val="00790817"/>
    <w:rPr>
      <w:rFonts w:ascii="宋体" w:hAnsi="Courier New" w:cs="Times New Roman"/>
      <w:kern w:val="2"/>
      <w:szCs w:val="20"/>
    </w:rPr>
  </w:style>
  <w:style w:type="character" w:styleId="aa">
    <w:name w:val="Placeholder Text"/>
    <w:basedOn w:val="a0"/>
    <w:uiPriority w:val="99"/>
    <w:semiHidden/>
    <w:rsid w:val="00FD3E9D"/>
    <w:rPr>
      <w:color w:val="808080"/>
    </w:rPr>
  </w:style>
  <w:style w:type="paragraph" w:styleId="ab">
    <w:name w:val="Balloon Text"/>
    <w:basedOn w:val="a"/>
    <w:link w:val="ac"/>
    <w:rsid w:val="003624A3"/>
    <w:rPr>
      <w:sz w:val="18"/>
      <w:szCs w:val="18"/>
    </w:rPr>
  </w:style>
  <w:style w:type="character" w:customStyle="1" w:styleId="ac">
    <w:name w:val="批注框文本 字符"/>
    <w:basedOn w:val="a0"/>
    <w:link w:val="ab"/>
    <w:rsid w:val="003624A3"/>
    <w:rPr>
      <w:kern w:val="2"/>
      <w:sz w:val="18"/>
      <w:szCs w:val="18"/>
    </w:rPr>
  </w:style>
  <w:style w:type="paragraph" w:styleId="ad">
    <w:name w:val="Normal (Web)"/>
    <w:basedOn w:val="a"/>
    <w:uiPriority w:val="99"/>
    <w:unhideWhenUsed/>
    <w:rsid w:val="0083732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a6">
    <w:name w:val="页脚 字符"/>
    <w:basedOn w:val="a0"/>
    <w:link w:val="a5"/>
    <w:uiPriority w:val="99"/>
    <w:rsid w:val="00331B4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12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00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2F8FEF-CBB1-4490-BAC3-77F580116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1</Pages>
  <Words>84</Words>
  <Characters>484</Characters>
  <Application>Microsoft Office Word</Application>
  <DocSecurity>0</DocSecurity>
  <Lines>4</Lines>
  <Paragraphs>1</Paragraphs>
  <ScaleCrop>false</ScaleCrop>
  <Company>Tsinghua University</Company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in</dc:creator>
  <cp:keywords/>
  <cp:lastModifiedBy>HFP</cp:lastModifiedBy>
  <cp:revision>20</cp:revision>
  <dcterms:created xsi:type="dcterms:W3CDTF">2020-05-24T14:41:00Z</dcterms:created>
  <dcterms:modified xsi:type="dcterms:W3CDTF">2020-05-24T15:05:00Z</dcterms:modified>
</cp:coreProperties>
</file>